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F01E2" w14:textId="77777777" w:rsidR="00002A82" w:rsidRPr="00A448FE" w:rsidRDefault="00002A82" w:rsidP="00002A82">
      <w:pPr>
        <w:pStyle w:val="PaperTitle"/>
        <w:rPr>
          <w:color w:val="C00000"/>
        </w:rPr>
      </w:pPr>
      <w:r>
        <w:rPr>
          <w:color w:val="C00000"/>
        </w:rPr>
        <w:t>Title of the poster</w:t>
      </w:r>
      <w:r w:rsidR="0063738C">
        <w:rPr>
          <w:color w:val="C00000"/>
        </w:rPr>
        <w:t xml:space="preserve"> abstract</w:t>
      </w:r>
    </w:p>
    <w:p w14:paraId="18E80090" w14:textId="77777777" w:rsidR="00002A82" w:rsidRPr="00084BD2" w:rsidRDefault="00002A82" w:rsidP="00002A82">
      <w:pPr>
        <w:pStyle w:val="AU"/>
        <w:spacing w:after="0"/>
      </w:pPr>
      <w:r w:rsidRPr="00084BD2">
        <w:t>First A. Author</w:t>
      </w:r>
      <w:r w:rsidRPr="005C261D">
        <w:rPr>
          <w:vertAlign w:val="superscript"/>
        </w:rPr>
        <w:t>1</w:t>
      </w:r>
      <w:r w:rsidRPr="00084BD2">
        <w:t>, Fellow, IEEE, Second B. Author</w:t>
      </w:r>
      <w:r w:rsidRPr="005C261D">
        <w:rPr>
          <w:vertAlign w:val="superscript"/>
        </w:rPr>
        <w:t>2</w:t>
      </w:r>
      <w:r w:rsidRPr="00084BD2">
        <w:t>, and Third C. Author, Jr.</w:t>
      </w:r>
      <w:r w:rsidR="001237F7">
        <w:rPr>
          <w:vertAlign w:val="superscript"/>
        </w:rPr>
        <w:t>2</w:t>
      </w:r>
      <w:r w:rsidRPr="00084BD2">
        <w:t>, Member, IEEE</w:t>
      </w:r>
    </w:p>
    <w:p w14:paraId="176A5667" w14:textId="77777777" w:rsidR="00002A82" w:rsidRPr="005C261D" w:rsidRDefault="00002A82" w:rsidP="00002A82">
      <w:pPr>
        <w:pStyle w:val="PINoSpace"/>
        <w:ind w:firstLine="0"/>
        <w:rPr>
          <w:sz w:val="14"/>
          <w:szCs w:val="14"/>
        </w:rPr>
      </w:pPr>
      <w:r w:rsidRPr="005C261D">
        <w:rPr>
          <w:sz w:val="14"/>
          <w:szCs w:val="14"/>
          <w:vertAlign w:val="superscript"/>
        </w:rPr>
        <w:t>1</w:t>
      </w:r>
      <w:r w:rsidRPr="005C261D">
        <w:rPr>
          <w:sz w:val="14"/>
          <w:szCs w:val="14"/>
        </w:rPr>
        <w:t xml:space="preserve">National </w:t>
      </w:r>
      <w:smartTag w:uri="urn:schemas-microsoft-com:office:smarttags" w:element="PlaceType">
        <w:r w:rsidRPr="005C261D">
          <w:rPr>
            <w:sz w:val="14"/>
            <w:szCs w:val="14"/>
          </w:rPr>
          <w:t>Institute</w:t>
        </w:r>
      </w:smartTag>
      <w:r w:rsidRPr="005C261D">
        <w:rPr>
          <w:sz w:val="14"/>
          <w:szCs w:val="14"/>
        </w:rPr>
        <w:t xml:space="preserve"> of </w:t>
      </w:r>
      <w:smartTag w:uri="urn:schemas-microsoft-com:office:smarttags" w:element="PlaceName">
        <w:r w:rsidRPr="005C261D">
          <w:rPr>
            <w:sz w:val="14"/>
            <w:szCs w:val="14"/>
          </w:rPr>
          <w:t>Standards</w:t>
        </w:r>
      </w:smartTag>
      <w:r w:rsidRPr="005C261D">
        <w:rPr>
          <w:sz w:val="14"/>
          <w:szCs w:val="14"/>
        </w:rPr>
        <w:t xml:space="preserve"> and Technology, </w:t>
      </w:r>
      <w:smartTag w:uri="urn:schemas-microsoft-com:office:smarttags" w:element="place">
        <w:smartTag w:uri="urn:schemas-microsoft-com:office:smarttags" w:element="City">
          <w:r w:rsidRPr="005C261D">
            <w:rPr>
              <w:sz w:val="14"/>
              <w:szCs w:val="14"/>
            </w:rPr>
            <w:t>Boulder</w:t>
          </w:r>
        </w:smartTag>
        <w:r w:rsidRPr="005C261D">
          <w:rPr>
            <w:sz w:val="14"/>
            <w:szCs w:val="14"/>
          </w:rPr>
          <w:t xml:space="preserve">, </w:t>
        </w:r>
        <w:smartTag w:uri="urn:schemas-microsoft-com:office:smarttags" w:element="State">
          <w:r w:rsidRPr="005C261D">
            <w:rPr>
              <w:sz w:val="14"/>
              <w:szCs w:val="14"/>
            </w:rPr>
            <w:t>CO</w:t>
          </w:r>
        </w:smartTag>
        <w:r w:rsidRPr="005C261D">
          <w:rPr>
            <w:sz w:val="14"/>
            <w:szCs w:val="14"/>
          </w:rPr>
          <w:t xml:space="preserve"> </w:t>
        </w:r>
        <w:smartTag w:uri="urn:schemas-microsoft-com:office:smarttags" w:element="PostalCode">
          <w:r w:rsidRPr="005C261D">
            <w:rPr>
              <w:sz w:val="14"/>
              <w:szCs w:val="14"/>
            </w:rPr>
            <w:t>80305</w:t>
          </w:r>
        </w:smartTag>
        <w:r w:rsidRPr="005C261D">
          <w:rPr>
            <w:sz w:val="14"/>
            <w:szCs w:val="14"/>
          </w:rPr>
          <w:t xml:space="preserve"> </w:t>
        </w:r>
        <w:smartTag w:uri="urn:schemas-microsoft-com:office:smarttags" w:element="country-region">
          <w:r w:rsidRPr="005C261D">
            <w:rPr>
              <w:sz w:val="14"/>
              <w:szCs w:val="14"/>
            </w:rPr>
            <w:t>USA</w:t>
          </w:r>
        </w:smartTag>
      </w:smartTag>
      <w:r w:rsidRPr="005C261D">
        <w:rPr>
          <w:sz w:val="14"/>
          <w:szCs w:val="14"/>
        </w:rPr>
        <w:t xml:space="preserve"> </w:t>
      </w:r>
    </w:p>
    <w:p w14:paraId="658168D6" w14:textId="77777777" w:rsidR="00002A82" w:rsidRPr="005C261D" w:rsidRDefault="00002A82" w:rsidP="00002A82">
      <w:pPr>
        <w:pStyle w:val="PINoSpace"/>
        <w:ind w:firstLine="0"/>
        <w:rPr>
          <w:sz w:val="14"/>
          <w:szCs w:val="14"/>
        </w:rPr>
      </w:pPr>
      <w:r w:rsidRPr="005C261D">
        <w:rPr>
          <w:sz w:val="14"/>
          <w:szCs w:val="14"/>
          <w:vertAlign w:val="superscript"/>
        </w:rPr>
        <w:t>2</w:t>
      </w:r>
      <w:r w:rsidRPr="005C261D">
        <w:rPr>
          <w:sz w:val="14"/>
          <w:szCs w:val="14"/>
        </w:rPr>
        <w:t xml:space="preserve">Department of Physics, Colorado State University, Fort Collins, CO 80523 </w:t>
      </w:r>
      <w:smartTag w:uri="urn:schemas-microsoft-com:office:smarttags" w:element="country-region">
        <w:smartTag w:uri="urn:schemas-microsoft-com:office:smarttags" w:element="place">
          <w:r w:rsidRPr="005C261D">
            <w:rPr>
              <w:sz w:val="14"/>
              <w:szCs w:val="14"/>
            </w:rPr>
            <w:t>USA</w:t>
          </w:r>
        </w:smartTag>
      </w:smartTag>
      <w:r w:rsidRPr="005C261D">
        <w:rPr>
          <w:sz w:val="14"/>
          <w:szCs w:val="14"/>
        </w:rPr>
        <w:t xml:space="preserve"> </w:t>
      </w:r>
    </w:p>
    <w:p w14:paraId="309FB528" w14:textId="77777777" w:rsidR="00002A82" w:rsidRPr="00002A82" w:rsidRDefault="00002A82" w:rsidP="00002A82">
      <w:pPr>
        <w:pStyle w:val="PI"/>
        <w:spacing w:after="0"/>
        <w:ind w:right="1598" w:firstLine="0"/>
        <w:rPr>
          <w:sz w:val="14"/>
          <w:szCs w:val="14"/>
        </w:rPr>
      </w:pPr>
    </w:p>
    <w:p w14:paraId="79F58A15" w14:textId="77777777" w:rsidR="00002A82" w:rsidRPr="00364197" w:rsidRDefault="00002A82" w:rsidP="00002A82">
      <w:pPr>
        <w:pStyle w:val="IT"/>
        <w:ind w:right="-25"/>
      </w:pPr>
      <w:r w:rsidRPr="000B1AB1">
        <w:rPr>
          <w:rStyle w:val="H5CharChar"/>
          <w:color w:val="C00000"/>
        </w:rPr>
        <w:t>Keywords</w:t>
      </w:r>
      <w:r w:rsidRPr="007573E5">
        <w:t xml:space="preserve"> </w:t>
      </w:r>
      <w:r w:rsidRPr="000B1AB1">
        <w:rPr>
          <w:i/>
        </w:rPr>
        <w:t xml:space="preserve">Enter </w:t>
      </w:r>
      <w:r w:rsidR="00184C55">
        <w:rPr>
          <w:i/>
        </w:rPr>
        <w:t>up to 5 keywords</w:t>
      </w:r>
      <w:r w:rsidRPr="000B1AB1">
        <w:rPr>
          <w:i/>
        </w:rPr>
        <w:t>, separated by commas.</w:t>
      </w:r>
      <w:r w:rsidRPr="00364197">
        <w:t xml:space="preserve"> </w:t>
      </w:r>
    </w:p>
    <w:p w14:paraId="5BBF3D91" w14:textId="77777777" w:rsidR="00002A82" w:rsidRPr="00364197" w:rsidRDefault="00002A82" w:rsidP="00002A82">
      <w:pPr>
        <w:pStyle w:val="Abstract"/>
        <w:ind w:right="-25"/>
      </w:pPr>
      <w:r>
        <w:rPr>
          <w:rStyle w:val="H5CharChar"/>
          <w:color w:val="C00000"/>
        </w:rPr>
        <w:t>Background</w:t>
      </w:r>
      <w:r w:rsidRPr="0062439C">
        <w:t xml:space="preserve"> </w:t>
      </w:r>
      <w:r>
        <w:t>Introduce your work.</w:t>
      </w:r>
      <w:r w:rsidR="00212C1C">
        <w:t xml:space="preserve"> Overall, please consider </w:t>
      </w:r>
      <w:proofErr w:type="gramStart"/>
      <w:r w:rsidR="00212C1C">
        <w:t>to stay</w:t>
      </w:r>
      <w:proofErr w:type="gramEnd"/>
      <w:r w:rsidR="00212C1C">
        <w:t xml:space="preserve"> in two pages maximum.</w:t>
      </w:r>
      <w:r w:rsidR="0063738C">
        <w:t xml:space="preserve"> This is not your poster, but the abstract of your poster that will be distributed to the participants during the summer school. It is important that the students </w:t>
      </w:r>
      <w:r w:rsidR="00E25A06">
        <w:t>put their picture and details for networking purposes. Even people not presenting anything are required to compile the table below with their details.</w:t>
      </w:r>
    </w:p>
    <w:p w14:paraId="52A9B9EB" w14:textId="77777777" w:rsidR="00002A82" w:rsidRPr="00364197" w:rsidRDefault="00002A82" w:rsidP="00002A82">
      <w:pPr>
        <w:pStyle w:val="Abstract"/>
        <w:ind w:right="-25"/>
      </w:pPr>
      <w:r>
        <w:rPr>
          <w:rStyle w:val="H5CharChar"/>
          <w:color w:val="C00000"/>
        </w:rPr>
        <w:t>Aims</w:t>
      </w:r>
      <w:r w:rsidRPr="0062439C">
        <w:t xml:space="preserve"> </w:t>
      </w:r>
      <w:r>
        <w:t>This study aimed to…</w:t>
      </w:r>
      <w:r w:rsidR="00D00124">
        <w:t xml:space="preserve"> References should be cited as [1].</w:t>
      </w:r>
      <w:r w:rsidR="00184C55">
        <w:t xml:space="preserve"> Avoid using bullet points and numbered lists. Avoid Bold and use Italic if you need to emphasize something.</w:t>
      </w:r>
    </w:p>
    <w:tbl>
      <w:tblPr>
        <w:tblStyle w:val="Grigliatabella"/>
        <w:tblpPr w:leftFromText="141" w:rightFromText="141" w:vertAnchor="text" w:horzAnchor="page" w:tblpX="4451" w:tblpY="798"/>
        <w:tblW w:w="0" w:type="auto"/>
        <w:tblLook w:val="04A0" w:firstRow="1" w:lastRow="0" w:firstColumn="1" w:lastColumn="0" w:noHBand="0" w:noVBand="1"/>
      </w:tblPr>
      <w:tblGrid>
        <w:gridCol w:w="5954"/>
        <w:gridCol w:w="450"/>
      </w:tblGrid>
      <w:tr w:rsidR="00D00124" w14:paraId="550A0572" w14:textId="77777777" w:rsidTr="00D00124">
        <w:trPr>
          <w:trHeight w:val="771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E48D5" w14:textId="77777777" w:rsidR="00D00124" w:rsidRPr="00F83AE4" w:rsidRDefault="00F83AE4" w:rsidP="00D00124">
            <w:pPr>
              <w:pStyle w:val="Abstract"/>
              <w:spacing w:after="0"/>
              <w:ind w:right="-23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E=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CF2C3" w14:textId="77777777" w:rsidR="00D00124" w:rsidRDefault="00D00124" w:rsidP="00D00124">
            <w:pPr>
              <w:pStyle w:val="Abstract"/>
              <w:spacing w:after="0"/>
              <w:ind w:right="-23"/>
              <w:jc w:val="center"/>
            </w:pPr>
            <w:r>
              <w:t>(1)</w:t>
            </w:r>
          </w:p>
        </w:tc>
      </w:tr>
    </w:tbl>
    <w:p w14:paraId="7C7FC1C0" w14:textId="77777777" w:rsidR="00002A82" w:rsidRDefault="00D00124" w:rsidP="00002A82">
      <w:pPr>
        <w:pStyle w:val="Abstract"/>
        <w:ind w:right="-25"/>
      </w:pPr>
      <w:r>
        <w:rPr>
          <w:noProof/>
        </w:rPr>
        <w:t xml:space="preserve"> </w:t>
      </w:r>
      <w:r w:rsidR="00F40D9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D4CE75" wp14:editId="2F0153FE">
                <wp:simplePos x="0" y="0"/>
                <wp:positionH relativeFrom="column">
                  <wp:posOffset>0</wp:posOffset>
                </wp:positionH>
                <wp:positionV relativeFrom="paragraph">
                  <wp:posOffset>2287270</wp:posOffset>
                </wp:positionV>
                <wp:extent cx="1998980" cy="635"/>
                <wp:effectExtent l="0" t="0" r="0" b="0"/>
                <wp:wrapSquare wrapText="bothSides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8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230928" w14:textId="19B3688B" w:rsidR="00F40D9E" w:rsidRPr="00F40D9E" w:rsidRDefault="00F40D9E" w:rsidP="00F40D9E">
                            <w:pPr>
                              <w:pStyle w:val="Didascalia"/>
                              <w:rPr>
                                <w:rFonts w:ascii="Verdana" w:eastAsia="Times New Roman" w:hAnsi="Verdana" w:cs="Helvetica"/>
                                <w:noProof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40D9E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40D9E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613E5">
                              <w:rPr>
                                <w:noProof/>
                                <w:lang w:val="en-US"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Pr="00F40D9E">
                              <w:rPr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lang w:val="en-US"/>
                              </w:rPr>
                              <w:t>Insert the caption with the Reference -&gt; Insert Caption fe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D4CE75" id="_x0000_t202" coordsize="21600,21600" o:spt="202" path="m,l,21600r21600,l21600,xe">
                <v:stroke joinstyle="miter"/>
                <v:path gradientshapeok="t" o:connecttype="rect"/>
              </v:shapetype>
              <v:shape id="Casella di testo 5" o:spid="_x0000_s1026" type="#_x0000_t202" style="position:absolute;left:0;text-align:left;margin-left:0;margin-top:180.1pt;width:157.4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" stroked="f">
                <v:textbox style="mso-fit-shape-to-text:t" inset="0,0,0,0">
                  <w:txbxContent>
                    <w:p w14:paraId="18230928" w14:textId="19B3688B" w:rsidR="00F40D9E" w:rsidRPr="00F40D9E" w:rsidRDefault="00F40D9E" w:rsidP="00F40D9E">
                      <w:pPr>
                        <w:pStyle w:val="Didascalia"/>
                        <w:rPr>
                          <w:rFonts w:ascii="Verdana" w:eastAsia="Times New Roman" w:hAnsi="Verdana" w:cs="Helvetica"/>
                          <w:noProof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40D9E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40D9E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613E5">
                        <w:rPr>
                          <w:noProof/>
                          <w:lang w:val="en-US"/>
                        </w:rPr>
                        <w:t>1</w:t>
                      </w:r>
                      <w:r>
                        <w:fldChar w:fldCharType="end"/>
                      </w:r>
                      <w:r w:rsidRPr="00F40D9E">
                        <w:rPr>
                          <w:lang w:val="en-US"/>
                        </w:rPr>
                        <w:t xml:space="preserve">: </w:t>
                      </w:r>
                      <w:r>
                        <w:rPr>
                          <w:lang w:val="en-US"/>
                        </w:rPr>
                        <w:t>Insert the caption with the Reference -&gt; Insert Caption fea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73A5">
        <w:rPr>
          <w:rFonts w:ascii="Verdana" w:hAnsi="Verdana" w:cs="Helvetica"/>
          <w:noProof/>
          <w:color w:val="000000"/>
          <w:sz w:val="21"/>
          <w:szCs w:val="21"/>
          <w:lang w:val="it-IT" w:eastAsia="it-IT"/>
        </w:rPr>
        <w:drawing>
          <wp:anchor distT="0" distB="0" distL="114300" distR="114300" simplePos="0" relativeHeight="251658240" behindDoc="0" locked="0" layoutInCell="1" allowOverlap="1" wp14:anchorId="610009EB" wp14:editId="5989639F">
            <wp:simplePos x="0" y="0"/>
            <wp:positionH relativeFrom="margin">
              <wp:align>left</wp:align>
            </wp:positionH>
            <wp:positionV relativeFrom="paragraph">
              <wp:posOffset>231140</wp:posOffset>
            </wp:positionV>
            <wp:extent cx="1998980" cy="1998980"/>
            <wp:effectExtent l="0" t="0" r="1270" b="1270"/>
            <wp:wrapSquare wrapText="bothSides"/>
            <wp:docPr id="4" name="Immagine 4" descr="http://sites.ieee.org/tsppm-2018/files/2018/03/polari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sites.ieee.org/tsppm-2018/files/2018/03/polaris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980" cy="199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A82">
        <w:rPr>
          <w:rStyle w:val="H5CharChar"/>
          <w:color w:val="C00000"/>
        </w:rPr>
        <w:t>Materials and Methods</w:t>
      </w:r>
      <w:r w:rsidR="00002A82" w:rsidRPr="0062439C">
        <w:t xml:space="preserve"> </w:t>
      </w:r>
      <w:r w:rsidR="00002A82">
        <w:t>What are you presenting</w:t>
      </w:r>
      <w:r w:rsidR="00212C1C">
        <w:t>. If you need to put a figure, just align it with the text</w:t>
      </w:r>
      <w:r w:rsidR="006573A5">
        <w:t xml:space="preserve"> around</w:t>
      </w:r>
      <w:r w:rsidR="00212C1C">
        <w:t xml:space="preserve"> and provide a ca</w:t>
      </w:r>
      <w:r w:rsidR="006573A5">
        <w:t>ption in this way.</w:t>
      </w:r>
      <w:r w:rsidR="0063738C">
        <w:t xml:space="preserve"> </w:t>
      </w:r>
      <w:r>
        <w:t xml:space="preserve">Equations should be inserted into tables with proper numbering, by equation editor. </w:t>
      </w:r>
    </w:p>
    <w:p w14:paraId="4C38CCB3" w14:textId="77777777" w:rsidR="00D00124" w:rsidRDefault="00D00124" w:rsidP="00002A82">
      <w:pPr>
        <w:pStyle w:val="Abstract"/>
        <w:ind w:right="-25"/>
      </w:pPr>
    </w:p>
    <w:p w14:paraId="3A11C2DF" w14:textId="77777777" w:rsidR="00184C55" w:rsidRDefault="00184C55" w:rsidP="00002A82">
      <w:pPr>
        <w:pStyle w:val="Abstract"/>
        <w:ind w:right="-25"/>
        <w:rPr>
          <w:rStyle w:val="H5CharChar"/>
          <w:color w:val="C00000"/>
        </w:rPr>
      </w:pPr>
    </w:p>
    <w:p w14:paraId="566DC8AA" w14:textId="77777777" w:rsidR="009E05AD" w:rsidRDefault="009E05AD" w:rsidP="00002A82">
      <w:pPr>
        <w:pStyle w:val="Abstract"/>
        <w:ind w:right="-25"/>
        <w:rPr>
          <w:rStyle w:val="H5CharChar"/>
          <w:color w:val="C00000"/>
        </w:rPr>
      </w:pPr>
    </w:p>
    <w:p w14:paraId="4CB811ED" w14:textId="77777777" w:rsidR="009E05AD" w:rsidRDefault="009E05AD" w:rsidP="00002A82">
      <w:pPr>
        <w:pStyle w:val="Abstract"/>
        <w:ind w:right="-25"/>
        <w:rPr>
          <w:rStyle w:val="H5CharChar"/>
          <w:color w:val="C00000"/>
        </w:rPr>
      </w:pPr>
    </w:p>
    <w:p w14:paraId="4C9487B7" w14:textId="77777777" w:rsidR="00002A82" w:rsidRDefault="00002A82" w:rsidP="00002A82">
      <w:pPr>
        <w:pStyle w:val="Abstract"/>
        <w:ind w:right="-25"/>
      </w:pPr>
      <w:r>
        <w:rPr>
          <w:rStyle w:val="H5CharChar"/>
          <w:color w:val="C00000"/>
        </w:rPr>
        <w:t>Results</w:t>
      </w:r>
      <w:r w:rsidRPr="0062439C">
        <w:t xml:space="preserve"> </w:t>
      </w:r>
      <w:r>
        <w:t>Put the main results and</w:t>
      </w:r>
      <w:r w:rsidR="00936A8F">
        <w:t xml:space="preserve"> your</w:t>
      </w:r>
      <w:r>
        <w:t xml:space="preserve"> comments on them</w:t>
      </w:r>
    </w:p>
    <w:p w14:paraId="7927506B" w14:textId="77777777" w:rsidR="00002A82" w:rsidRDefault="00002A82" w:rsidP="00002A82">
      <w:pPr>
        <w:pStyle w:val="Abstract"/>
        <w:ind w:right="-25"/>
      </w:pPr>
      <w:r>
        <w:rPr>
          <w:rStyle w:val="H5CharChar"/>
          <w:color w:val="C00000"/>
        </w:rPr>
        <w:t>Conclusion</w:t>
      </w:r>
      <w:r w:rsidRPr="0062439C">
        <w:t xml:space="preserve"> </w:t>
      </w:r>
      <w:r>
        <w:t>Briefly conclude your work</w:t>
      </w:r>
    </w:p>
    <w:p w14:paraId="74450A03" w14:textId="77777777" w:rsidR="00EF2016" w:rsidRPr="00212C1C" w:rsidRDefault="00002A82" w:rsidP="00002A82">
      <w:pPr>
        <w:jc w:val="both"/>
        <w:rPr>
          <w:rFonts w:ascii="Times New Roman" w:eastAsia="Times New Roman" w:hAnsi="Times New Roman" w:cs="Times New Roman"/>
          <w:i/>
          <w:sz w:val="20"/>
          <w:szCs w:val="20"/>
          <w:lang w:val="en-US"/>
        </w:rPr>
      </w:pPr>
      <w:r w:rsidRPr="00212C1C">
        <w:rPr>
          <w:rStyle w:val="H5CharChar"/>
          <w:rFonts w:eastAsiaTheme="minorHAnsi"/>
          <w:i/>
          <w:color w:val="C00000"/>
        </w:rPr>
        <w:t>Bibliography</w:t>
      </w:r>
      <w:r w:rsidRPr="00212C1C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 xml:space="preserve"> </w:t>
      </w:r>
    </w:p>
    <w:p w14:paraId="179DF9B9" w14:textId="77777777" w:rsidR="00EF2016" w:rsidRDefault="00002A82" w:rsidP="00002A82">
      <w:pPr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EF2016">
        <w:rPr>
          <w:rFonts w:ascii="Times New Roman" w:eastAsia="Times New Roman" w:hAnsi="Times New Roman" w:cs="Times New Roman"/>
          <w:sz w:val="20"/>
          <w:szCs w:val="20"/>
        </w:rPr>
        <w:t xml:space="preserve">[1] </w:t>
      </w:r>
      <w:proofErr w:type="spellStart"/>
      <w:r w:rsidRPr="00EF2016">
        <w:rPr>
          <w:rFonts w:ascii="Times New Roman" w:eastAsia="Times New Roman" w:hAnsi="Times New Roman" w:cs="Times New Roman"/>
          <w:sz w:val="20"/>
          <w:szCs w:val="20"/>
        </w:rPr>
        <w:t>Sameni</w:t>
      </w:r>
      <w:proofErr w:type="spellEnd"/>
      <w:r w:rsidRPr="00EF2016">
        <w:rPr>
          <w:rFonts w:ascii="Times New Roman" w:eastAsia="Times New Roman" w:hAnsi="Times New Roman" w:cs="Times New Roman"/>
          <w:sz w:val="20"/>
          <w:szCs w:val="20"/>
        </w:rPr>
        <w:t xml:space="preserve">, R., Clifford, G. D. (2010). </w:t>
      </w:r>
      <w:r w:rsidRPr="00002A82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 review of fetal ECG signal processing; issues and promising directions. </w:t>
      </w:r>
      <w:r w:rsidRPr="00212C1C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The open pacing, electrophysiology &amp; therapy journal</w:t>
      </w:r>
      <w:r w:rsidRPr="00002A82">
        <w:rPr>
          <w:rFonts w:ascii="Times New Roman" w:eastAsia="Times New Roman" w:hAnsi="Times New Roman" w:cs="Times New Roman"/>
          <w:sz w:val="20"/>
          <w:szCs w:val="20"/>
          <w:lang w:val="en-US"/>
        </w:rPr>
        <w:t>, 3(4). DO NOT PUT MORE THAN 2-3 REFERENCES</w:t>
      </w:r>
    </w:p>
    <w:p w14:paraId="2281DF96" w14:textId="77777777" w:rsidR="00EF2016" w:rsidRDefault="00EF2016" w:rsidP="00002A82">
      <w:pPr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52"/>
        <w:gridCol w:w="7076"/>
      </w:tblGrid>
      <w:tr w:rsidR="00EF2016" w:rsidRPr="00CD3EEC" w14:paraId="677BE970" w14:textId="77777777" w:rsidTr="002B7E9A"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6B6B4BDD" w14:textId="77777777" w:rsidR="00EF2016" w:rsidRDefault="00EF2016" w:rsidP="002B7E9A">
            <w:r>
              <w:rPr>
                <w:rFonts w:ascii="Arial" w:hAnsi="Arial" w:cs="Arial"/>
                <w:noProof/>
                <w:color w:val="0000FF"/>
                <w:sz w:val="27"/>
                <w:szCs w:val="27"/>
                <w:lang w:eastAsia="it-IT"/>
              </w:rPr>
              <w:drawing>
                <wp:inline distT="0" distB="0" distL="0" distR="0" wp14:anchorId="06BFB025" wp14:editId="02D525B4">
                  <wp:extent cx="1440000" cy="1440000"/>
                  <wp:effectExtent l="0" t="0" r="8255" b="8255"/>
                  <wp:docPr id="2" name="Immagine 2" descr="Immagine correlata">
                    <a:hlinkClick xmlns:a="http://schemas.openxmlformats.org/drawingml/2006/main" r:id="rId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magine correlata">
                            <a:hlinkClick r:id="rId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76" w:type="dxa"/>
            <w:tcBorders>
              <w:top w:val="nil"/>
              <w:left w:val="nil"/>
              <w:bottom w:val="nil"/>
              <w:right w:val="nil"/>
            </w:tcBorders>
          </w:tcPr>
          <w:p w14:paraId="0E4A5D57" w14:textId="77777777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E05AD">
              <w:rPr>
                <w:rFonts w:ascii="Times New Roman" w:hAnsi="Times New Roman" w:cs="Times New Roman"/>
                <w:b/>
                <w:sz w:val="20"/>
                <w:lang w:val="en-US"/>
              </w:rPr>
              <w:t>Danilo Pani, Ph.D.</w:t>
            </w:r>
            <w:r w:rsidR="00212C1C" w:rsidRPr="009E05A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184C55" w:rsidRPr="009E05A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put a 3 cm </w:t>
            </w:r>
            <w:r w:rsidR="00184C55" w:rsidRPr="009E05AD">
              <w:rPr>
                <w:rFonts w:ascii="Times New Roman" w:hAnsi="Times New Roman" w:cs="Times New Roman"/>
                <w:b/>
                <w:sz w:val="20"/>
                <w:lang w:val="en-US"/>
              </w:rPr>
              <w:sym w:font="Symbol" w:char="F0B4"/>
            </w:r>
            <w:r w:rsidR="00184C55" w:rsidRPr="009E05AD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3 cm picture of you)</w:t>
            </w:r>
          </w:p>
          <w:p w14:paraId="55EB966A" w14:textId="77777777" w:rsidR="00EF2016" w:rsidRPr="009E05AD" w:rsidRDefault="00936A8F" w:rsidP="002B7E9A">
            <w:pPr>
              <w:rPr>
                <w:rFonts w:ascii="Times New Roman" w:hAnsi="Times New Roman" w:cs="Times New Roman"/>
                <w:i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lang w:val="en-US"/>
              </w:rPr>
              <w:t xml:space="preserve">Associate </w:t>
            </w:r>
            <w:r w:rsidR="00EF2016" w:rsidRPr="009E05AD">
              <w:rPr>
                <w:rFonts w:ascii="Times New Roman" w:hAnsi="Times New Roman" w:cs="Times New Roman"/>
                <w:i/>
                <w:sz w:val="20"/>
                <w:lang w:val="en-US"/>
              </w:rPr>
              <w:t>Professor of Bioengineering</w:t>
            </w:r>
            <w:r w:rsidR="00184C55" w:rsidRPr="009E05AD">
              <w:rPr>
                <w:rFonts w:ascii="Times New Roman" w:hAnsi="Times New Roman" w:cs="Times New Roman"/>
                <w:i/>
                <w:sz w:val="20"/>
                <w:lang w:val="en-US"/>
              </w:rPr>
              <w:t xml:space="preserve"> (your academic/working position)</w:t>
            </w:r>
          </w:p>
          <w:p w14:paraId="49F6491C" w14:textId="77777777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>Department of Electrical and Electronic Engineering</w:t>
            </w:r>
          </w:p>
          <w:p w14:paraId="085F8088" w14:textId="77777777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</w:rPr>
            </w:pPr>
            <w:r w:rsidRPr="009E05AD">
              <w:rPr>
                <w:rFonts w:ascii="Times New Roman" w:hAnsi="Times New Roman" w:cs="Times New Roman"/>
                <w:sz w:val="20"/>
              </w:rPr>
              <w:t>University of Cagliari</w:t>
            </w:r>
          </w:p>
          <w:p w14:paraId="52D28E36" w14:textId="77777777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</w:rPr>
            </w:pPr>
            <w:r w:rsidRPr="009E05AD">
              <w:rPr>
                <w:rFonts w:ascii="Times New Roman" w:hAnsi="Times New Roman" w:cs="Times New Roman"/>
                <w:sz w:val="20"/>
              </w:rPr>
              <w:t xml:space="preserve">Cagliari, </w:t>
            </w:r>
            <w:proofErr w:type="spellStart"/>
            <w:r w:rsidRPr="009E05AD">
              <w:rPr>
                <w:rFonts w:ascii="Times New Roman" w:hAnsi="Times New Roman" w:cs="Times New Roman"/>
                <w:sz w:val="20"/>
              </w:rPr>
              <w:t>Italy</w:t>
            </w:r>
            <w:proofErr w:type="spellEnd"/>
          </w:p>
          <w:p w14:paraId="72A69F48" w14:textId="606C2C4B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</w:rPr>
            </w:pPr>
            <w:r w:rsidRPr="009E05AD">
              <w:rPr>
                <w:rFonts w:ascii="Times New Roman" w:hAnsi="Times New Roman" w:cs="Times New Roman"/>
                <w:sz w:val="20"/>
              </w:rPr>
              <w:t>e-mail:</w:t>
            </w:r>
            <w:r w:rsidR="00936A8F">
              <w:rPr>
                <w:rFonts w:ascii="Times New Roman" w:hAnsi="Times New Roman" w:cs="Times New Roman"/>
                <w:sz w:val="20"/>
              </w:rPr>
              <w:t xml:space="preserve"> </w:t>
            </w:r>
            <w:hyperlink r:id="rId10" w:history="1">
              <w:r w:rsidR="00936A8F" w:rsidRPr="00F52395">
                <w:rPr>
                  <w:rStyle w:val="Collegamentoipertestuale"/>
                  <w:rFonts w:ascii="Times New Roman" w:hAnsi="Times New Roman" w:cs="Times New Roman"/>
                  <w:sz w:val="20"/>
                </w:rPr>
                <w:t>danilo.pani@unica.it</w:t>
              </w:r>
            </w:hyperlink>
            <w:r w:rsidR="00936A8F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9E05AD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="00F12491">
              <w:rPr>
                <w:rFonts w:ascii="Times New Roman" w:hAnsi="Times New Roman" w:cs="Times New Roman"/>
                <w:sz w:val="20"/>
              </w:rPr>
              <w:t>m</w:t>
            </w:r>
            <w:r w:rsidRPr="009E05AD">
              <w:rPr>
                <w:rFonts w:ascii="Times New Roman" w:hAnsi="Times New Roman" w:cs="Times New Roman"/>
                <w:sz w:val="20"/>
              </w:rPr>
              <w:t>andatory</w:t>
            </w:r>
            <w:proofErr w:type="spellEnd"/>
            <w:r w:rsidRPr="009E05AD">
              <w:rPr>
                <w:rFonts w:ascii="Times New Roman" w:hAnsi="Times New Roman" w:cs="Times New Roman"/>
                <w:sz w:val="20"/>
              </w:rPr>
              <w:t>)</w:t>
            </w:r>
          </w:p>
          <w:p w14:paraId="7D397C0C" w14:textId="77777777" w:rsidR="00EF2016" w:rsidRPr="009E05AD" w:rsidRDefault="00EF2016" w:rsidP="002B7E9A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>website: people.unica.it/</w:t>
            </w:r>
            <w:proofErr w:type="spellStart"/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>danilopani</w:t>
            </w:r>
            <w:proofErr w:type="spellEnd"/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 xml:space="preserve"> (if any. Optional)</w:t>
            </w:r>
          </w:p>
          <w:p w14:paraId="2158D1F8" w14:textId="77777777" w:rsidR="00EF2016" w:rsidRPr="00CD3EEC" w:rsidRDefault="00EF2016" w:rsidP="002B7E9A">
            <w:pPr>
              <w:rPr>
                <w:rFonts w:ascii="Times New Roman" w:hAnsi="Times New Roman" w:cs="Times New Roman"/>
                <w:lang w:val="en-US"/>
              </w:rPr>
            </w:pPr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 xml:space="preserve">mobile: +39 320 437 3041 (for </w:t>
            </w:r>
            <w:proofErr w:type="spellStart"/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>whatsapp</w:t>
            </w:r>
            <w:proofErr w:type="spellEnd"/>
            <w:r w:rsidRPr="009E05AD">
              <w:rPr>
                <w:rFonts w:ascii="Times New Roman" w:hAnsi="Times New Roman" w:cs="Times New Roman"/>
                <w:sz w:val="20"/>
                <w:lang w:val="en-US"/>
              </w:rPr>
              <w:t xml:space="preserve"> group. Optional)</w:t>
            </w:r>
          </w:p>
        </w:tc>
      </w:tr>
    </w:tbl>
    <w:p w14:paraId="17B75F6E" w14:textId="77777777" w:rsidR="00EF2016" w:rsidRPr="00EF2016" w:rsidRDefault="00EF2016" w:rsidP="00002A82">
      <w:pPr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bookmarkStart w:id="0" w:name="_GoBack"/>
      <w:bookmarkEnd w:id="0"/>
    </w:p>
    <w:sectPr w:rsidR="00EF2016" w:rsidRPr="00EF2016" w:rsidSect="00002A82">
      <w:headerReference w:type="default" r:id="rId11"/>
      <w:footerReference w:type="default" r:id="rId12"/>
      <w:pgSz w:w="11906" w:h="16838"/>
      <w:pgMar w:top="250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41C15" w14:textId="77777777" w:rsidR="00EC45F4" w:rsidRDefault="00EC45F4" w:rsidP="00002A82">
      <w:pPr>
        <w:spacing w:after="0" w:line="240" w:lineRule="auto"/>
      </w:pPr>
      <w:r>
        <w:separator/>
      </w:r>
    </w:p>
  </w:endnote>
  <w:endnote w:type="continuationSeparator" w:id="0">
    <w:p w14:paraId="68D5FE50" w14:textId="77777777" w:rsidR="00EC45F4" w:rsidRDefault="00EC45F4" w:rsidP="00002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828A9" w14:textId="4AE38A8A" w:rsidR="00EF2016" w:rsidRPr="00EF2016" w:rsidRDefault="00936A8F" w:rsidP="00EF2016">
    <w:pPr>
      <w:pStyle w:val="Pidipagina"/>
      <w:tabs>
        <w:tab w:val="right" w:pos="10044"/>
      </w:tabs>
      <w:rPr>
        <w:rFonts w:ascii="Helvetica" w:hAnsi="Helvetica"/>
        <w:sz w:val="12"/>
        <w:szCs w:val="12"/>
        <w:lang w:val="en-US"/>
      </w:rPr>
    </w:pPr>
    <w:r>
      <w:rPr>
        <w:rFonts w:ascii="Helvetica" w:hAnsi="Helvetica" w:cs="FormataOTF-Reg"/>
        <w:sz w:val="12"/>
        <w:szCs w:val="12"/>
        <w:lang w:val="en-US"/>
      </w:rPr>
      <w:t xml:space="preserve">Second </w:t>
    </w:r>
    <w:r w:rsidR="00EF2016" w:rsidRPr="00EF2016">
      <w:rPr>
        <w:rFonts w:ascii="Helvetica" w:hAnsi="Helvetica" w:cs="FormataOTF-Reg"/>
        <w:sz w:val="12"/>
        <w:szCs w:val="12"/>
        <w:lang w:val="en-US"/>
      </w:rPr>
      <w:t>International Summer School on Technologies and Signal Processing in Perinatal Medicine – Pula</w:t>
    </w:r>
    <w:r w:rsidR="00F12491">
      <w:rPr>
        <w:rFonts w:ascii="Helvetica" w:hAnsi="Helvetica" w:cs="FormataOTF-Reg"/>
        <w:sz w:val="12"/>
        <w:szCs w:val="12"/>
        <w:lang w:val="en-US"/>
      </w:rPr>
      <w:t>-Cagliari</w:t>
    </w:r>
    <w:r w:rsidR="00EF2016" w:rsidRPr="00EF2016">
      <w:rPr>
        <w:rFonts w:ascii="Helvetica" w:hAnsi="Helvetica" w:cs="FormataOTF-Reg"/>
        <w:sz w:val="12"/>
        <w:szCs w:val="12"/>
        <w:lang w:val="en-US"/>
      </w:rPr>
      <w:t xml:space="preserve">, Italy, July </w:t>
    </w:r>
    <w:r w:rsidR="00F12491">
      <w:rPr>
        <w:rFonts w:ascii="Helvetica" w:hAnsi="Helvetica" w:cs="FormataOTF-Reg"/>
        <w:sz w:val="12"/>
        <w:szCs w:val="12"/>
        <w:lang w:val="en-US"/>
      </w:rPr>
      <w:t>16</w:t>
    </w:r>
    <w:r w:rsidR="00EF2016" w:rsidRPr="00EF2016">
      <w:rPr>
        <w:rFonts w:ascii="Helvetica" w:hAnsi="Helvetica" w:cs="FormataOTF-Reg"/>
        <w:sz w:val="12"/>
        <w:szCs w:val="12"/>
        <w:lang w:val="en-US"/>
      </w:rPr>
      <w:t>-</w:t>
    </w:r>
    <w:r w:rsidR="00F12491">
      <w:rPr>
        <w:rFonts w:ascii="Helvetica" w:hAnsi="Helvetica" w:cs="FormataOTF-Reg"/>
        <w:sz w:val="12"/>
        <w:szCs w:val="12"/>
        <w:lang w:val="en-US"/>
      </w:rPr>
      <w:t>23</w:t>
    </w:r>
    <w:r w:rsidR="00EF2016" w:rsidRPr="00EF2016">
      <w:rPr>
        <w:rFonts w:ascii="Helvetica" w:hAnsi="Helvetica" w:cs="FormataOTF-Reg"/>
        <w:sz w:val="12"/>
        <w:szCs w:val="12"/>
        <w:lang w:val="en-US"/>
      </w:rPr>
      <w:t>, 20</w:t>
    </w:r>
    <w:r>
      <w:rPr>
        <w:rFonts w:ascii="Helvetica" w:hAnsi="Helvetica" w:cs="FormataOTF-Reg"/>
        <w:sz w:val="12"/>
        <w:szCs w:val="12"/>
        <w:lang w:val="en-US"/>
      </w:rPr>
      <w:t>2</w:t>
    </w:r>
    <w:r w:rsidR="00F12491">
      <w:rPr>
        <w:rFonts w:ascii="Helvetica" w:hAnsi="Helvetica" w:cs="FormataOTF-Reg"/>
        <w:sz w:val="12"/>
        <w:szCs w:val="12"/>
        <w:lang w:val="en-US"/>
      </w:rPr>
      <w:t>1</w:t>
    </w:r>
    <w:r w:rsidR="00EF2016" w:rsidRPr="00EF2016">
      <w:rPr>
        <w:rFonts w:ascii="Helvetica" w:hAnsi="Helvetica" w:cs="FormataOTF-Reg"/>
        <w:sz w:val="12"/>
        <w:szCs w:val="12"/>
        <w:lang w:val="en-US"/>
      </w:rPr>
      <w:tab/>
      <w:t>1</w:t>
    </w:r>
  </w:p>
  <w:p w14:paraId="505C8F2B" w14:textId="77777777" w:rsidR="00EF2016" w:rsidRPr="00EF2016" w:rsidRDefault="00EF2016">
    <w:pPr>
      <w:pStyle w:val="Pidipa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202B9" w14:textId="77777777" w:rsidR="00EC45F4" w:rsidRDefault="00EC45F4" w:rsidP="00002A82">
      <w:pPr>
        <w:spacing w:after="0" w:line="240" w:lineRule="auto"/>
      </w:pPr>
      <w:r>
        <w:separator/>
      </w:r>
    </w:p>
  </w:footnote>
  <w:footnote w:type="continuationSeparator" w:id="0">
    <w:p w14:paraId="222958E7" w14:textId="77777777" w:rsidR="00EC45F4" w:rsidRDefault="00EC45F4" w:rsidP="00002A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5DDF7" w14:textId="77777777" w:rsidR="00002A82" w:rsidRDefault="00002A82">
    <w:pPr>
      <w:pStyle w:val="Intestazione"/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987EC3" wp14:editId="4744093B">
              <wp:simplePos x="0" y="0"/>
              <wp:positionH relativeFrom="column">
                <wp:posOffset>-208299</wp:posOffset>
              </wp:positionH>
              <wp:positionV relativeFrom="paragraph">
                <wp:posOffset>48563</wp:posOffset>
              </wp:positionV>
              <wp:extent cx="6537278" cy="0"/>
              <wp:effectExtent l="0" t="0" r="35560" b="1905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7278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B6B5232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4pt,3.8pt" to="498.3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" strokecolor="#c00000" strokeweight="1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sTAyNjIyNTAyMrBQ0lEKTi0uzszPAykwrAUA6C8DrywAAAA="/>
  </w:docVars>
  <w:rsids>
    <w:rsidRoot w:val="00002A82"/>
    <w:rsid w:val="00002A82"/>
    <w:rsid w:val="001237F7"/>
    <w:rsid w:val="00184C55"/>
    <w:rsid w:val="00212C1C"/>
    <w:rsid w:val="002613E5"/>
    <w:rsid w:val="002E3F04"/>
    <w:rsid w:val="003D752B"/>
    <w:rsid w:val="004E2F1E"/>
    <w:rsid w:val="00534BD0"/>
    <w:rsid w:val="0063738C"/>
    <w:rsid w:val="006573A5"/>
    <w:rsid w:val="00936A8F"/>
    <w:rsid w:val="009E05AD"/>
    <w:rsid w:val="00AE699B"/>
    <w:rsid w:val="00CB2554"/>
    <w:rsid w:val="00D00124"/>
    <w:rsid w:val="00D25220"/>
    <w:rsid w:val="00E25A06"/>
    <w:rsid w:val="00EC45F4"/>
    <w:rsid w:val="00EF2016"/>
    <w:rsid w:val="00F12491"/>
    <w:rsid w:val="00F40D9E"/>
    <w:rsid w:val="00F82A76"/>
    <w:rsid w:val="00F83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680988D5"/>
  <w15:chartTrackingRefBased/>
  <w15:docId w15:val="{ACA56348-7EA4-45BB-A592-96A967823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bstract">
    <w:name w:val="Abstract"/>
    <w:basedOn w:val="Normale"/>
    <w:link w:val="AbstractChar"/>
    <w:rsid w:val="00002A82"/>
    <w:pPr>
      <w:spacing w:after="340" w:line="240" w:lineRule="exact"/>
      <w:ind w:right="1380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H5">
    <w:name w:val="H5"/>
    <w:basedOn w:val="Abstract"/>
    <w:link w:val="H5CharChar"/>
    <w:rsid w:val="00002A82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002A82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5CharChar">
    <w:name w:val="H5 Char Char"/>
    <w:link w:val="H5"/>
    <w:rsid w:val="00002A82"/>
    <w:rPr>
      <w:rFonts w:ascii="Helvetica" w:eastAsia="Times New Roman" w:hAnsi="Helvetica" w:cs="Times New Roman"/>
      <w:b/>
      <w:color w:val="00629B"/>
      <w:sz w:val="20"/>
      <w:szCs w:val="20"/>
      <w:lang w:val="en-US"/>
    </w:rPr>
  </w:style>
  <w:style w:type="paragraph" w:customStyle="1" w:styleId="IT">
    <w:name w:val="IT"/>
    <w:basedOn w:val="Normale"/>
    <w:rsid w:val="00002A82"/>
    <w:pPr>
      <w:autoSpaceDE w:val="0"/>
      <w:autoSpaceDN w:val="0"/>
      <w:adjustRightInd w:val="0"/>
      <w:spacing w:after="520" w:line="240" w:lineRule="auto"/>
      <w:ind w:right="1380"/>
    </w:pPr>
    <w:rPr>
      <w:rFonts w:ascii="Times New Roman" w:eastAsia="Times New Roman" w:hAnsi="Times New Roman" w:cs="TimesLTStd-Roman"/>
      <w:sz w:val="20"/>
      <w:szCs w:val="20"/>
      <w:lang w:val="en-US"/>
    </w:rPr>
  </w:style>
  <w:style w:type="paragraph" w:customStyle="1" w:styleId="AU">
    <w:name w:val="AU"/>
    <w:basedOn w:val="Normale"/>
    <w:rsid w:val="00002A82"/>
    <w:pPr>
      <w:spacing w:after="100" w:line="240" w:lineRule="auto"/>
      <w:ind w:right="1380"/>
    </w:pPr>
    <w:rPr>
      <w:rFonts w:ascii="Helvetica" w:eastAsia="Times New Roman" w:hAnsi="Helvetica" w:cs="Times New Roman"/>
      <w:b/>
      <w:sz w:val="20"/>
      <w:szCs w:val="20"/>
      <w:lang w:val="en-US"/>
    </w:rPr>
  </w:style>
  <w:style w:type="paragraph" w:customStyle="1" w:styleId="PI">
    <w:name w:val="PI"/>
    <w:basedOn w:val="Normale"/>
    <w:rsid w:val="00002A82"/>
    <w:pPr>
      <w:spacing w:after="540" w:line="180" w:lineRule="exact"/>
      <w:ind w:right="1600" w:firstLine="180"/>
    </w:pPr>
    <w:rPr>
      <w:rFonts w:ascii="Times New Roman" w:eastAsia="Times New Roman" w:hAnsi="Times New Roman" w:cs="Times New Roman"/>
      <w:sz w:val="15"/>
      <w:szCs w:val="24"/>
      <w:lang w:val="en-US"/>
    </w:rPr>
  </w:style>
  <w:style w:type="paragraph" w:customStyle="1" w:styleId="PaperTitle">
    <w:name w:val="Paper Title"/>
    <w:basedOn w:val="Normale"/>
    <w:rsid w:val="00002A82"/>
    <w:pPr>
      <w:spacing w:before="480" w:after="300" w:line="240" w:lineRule="auto"/>
    </w:pPr>
    <w:rPr>
      <w:rFonts w:ascii="Helvetica" w:eastAsia="Times New Roman" w:hAnsi="Helvetica" w:cs="Times New Roman"/>
      <w:b/>
      <w:color w:val="00629B"/>
      <w:sz w:val="44"/>
      <w:szCs w:val="44"/>
      <w:lang w:val="en-US"/>
    </w:rPr>
  </w:style>
  <w:style w:type="paragraph" w:customStyle="1" w:styleId="PINoSpace">
    <w:name w:val="PI_No Space"/>
    <w:basedOn w:val="PI"/>
    <w:rsid w:val="00002A82"/>
    <w:pPr>
      <w:spacing w:after="0"/>
    </w:pPr>
  </w:style>
  <w:style w:type="paragraph" w:styleId="Testonotaapidipagina">
    <w:name w:val="footnote text"/>
    <w:basedOn w:val="Normale"/>
    <w:link w:val="TestonotaapidipaginaCarattere"/>
    <w:semiHidden/>
    <w:rsid w:val="00002A82"/>
    <w:pPr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002A82"/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paragraph" w:styleId="Intestazione">
    <w:name w:val="header"/>
    <w:basedOn w:val="Normale"/>
    <w:link w:val="IntestazioneCarattere"/>
    <w:uiPriority w:val="99"/>
    <w:unhideWhenUsed/>
    <w:rsid w:val="00002A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2A82"/>
  </w:style>
  <w:style w:type="paragraph" w:styleId="Pidipagina">
    <w:name w:val="footer"/>
    <w:basedOn w:val="Normale"/>
    <w:link w:val="PidipaginaCarattere"/>
    <w:unhideWhenUsed/>
    <w:rsid w:val="00002A8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2A82"/>
  </w:style>
  <w:style w:type="table" w:styleId="Grigliatabella">
    <w:name w:val="Table Grid"/>
    <w:basedOn w:val="Tabellanormale"/>
    <w:uiPriority w:val="39"/>
    <w:rsid w:val="00EF2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F2016"/>
    <w:rPr>
      <w:color w:val="0563C1" w:themeColor="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F40D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Testosegnaposto">
    <w:name w:val="Placeholder Text"/>
    <w:basedOn w:val="Carpredefinitoparagrafo"/>
    <w:uiPriority w:val="99"/>
    <w:semiHidden/>
    <w:rsid w:val="00D00124"/>
    <w:rPr>
      <w:color w:val="80808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36A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it/url?sa=i&amp;source=images&amp;cd=&amp;cad=rja&amp;uact=8&amp;ved=2ahUKEwjDtpe79pLbAhXF1qQKHeP4Db8QjRx6BAgBEAU&amp;url=http%3A%2F%2Fwww.mikocoffee.com%2Ftr%2Fcustomer-care-team%2Fperson-miko%2F&amp;psig=AOvVaw3kqGS7YIBdzsHpn-K8BGpI&amp;ust=152685879700821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anilo.pani@unica.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1168E-D065-4B6F-814A-52A39F457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o Pani</dc:creator>
  <cp:keywords/>
  <dc:description/>
  <cp:lastModifiedBy>Danilo Pani</cp:lastModifiedBy>
  <cp:revision>13</cp:revision>
  <cp:lastPrinted>2021-01-03T11:51:00Z</cp:lastPrinted>
  <dcterms:created xsi:type="dcterms:W3CDTF">2018-05-19T23:46:00Z</dcterms:created>
  <dcterms:modified xsi:type="dcterms:W3CDTF">2021-01-03T11:51:00Z</dcterms:modified>
</cp:coreProperties>
</file>